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เก็บผล</w:t>
      </w:r>
      <w:r>
        <w:t xml:space="preserve"> </w:t>
      </w:r>
      <w:r>
        <w:t xml:space="preserve">Revoice</w:t>
      </w:r>
      <w:r>
        <w:t xml:space="preserve"> </w:t>
      </w:r>
      <w:r>
        <w:t xml:space="preserve">การประชุมคณะอนุกรรมการ</w:t>
      </w:r>
      <w:r>
        <w:t xml:space="preserve"> </w:t>
      </w:r>
      <w:r>
        <w:t xml:space="preserve">ตู่</w:t>
      </w:r>
    </w:p>
    <w:p>
      <w:pPr>
        <w:pStyle w:val="Date"/>
      </w:pPr>
      <w:r>
        <w:t xml:space="preserve">วันจันทร์ที่</w:t>
      </w:r>
      <w:r>
        <w:t xml:space="preserve"> </w:t>
      </w:r>
      <w:r>
        <w:t xml:space="preserve">10</w:t>
      </w:r>
      <w:r>
        <w:t xml:space="preserve"> </w:t>
      </w:r>
      <w:r>
        <w:t xml:space="preserve">ตุลาคม</w:t>
      </w:r>
      <w:r>
        <w:t xml:space="preserve"> </w:t>
      </w:r>
      <w:r>
        <w:t xml:space="preserve">2565</w:t>
      </w:r>
      <w:r>
        <w:t xml:space="preserve"> </w:t>
      </w:r>
      <w:r>
        <w:t xml:space="preserve">เวลา</w:t>
      </w:r>
      <w:r>
        <w:t xml:space="preserve"> </w:t>
      </w:r>
      <w:r>
        <w:t xml:space="preserve">15.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สวัสดีค่ะท่านกรรมการคณะกรรมการกรมยุทธกด nmax ราคาเดี๋ยวน้องสาว porn จะได้ ตรวจสอบผู้ที่เข้าประชุมนะคะมีบางท่านได้แจ้งว่าเข้าไม่ได้ ส่งผู้แทนมาค่ะเชิญน้องศศิธรค่ะ สวัสดีค่ะขออนุญาตเช็ค ประชุม คณะอนุกรรมการกสทช หลังที่ 3 นะคะในวันที่ 7 ตุลาคมค่ะ อันดา แลกนะคะ ผู้อำนวยการศูนย์วิจัยเทคโนโลยี ขอโทษค่ะผู้อำนวยการ ศูนย์วิจัยอำนวยความสะดวก เครื่องมือแพทย์ดีเด่นค่ะ ปวดหัวก็ต้อง ต้อนรับทุกท่านนะครับวันนี้ก็มีการประชุมครั้งที่แล้วก็มีการเลื่อนเนื่องจากมีประชุมด่วนเข้ามาต้องขออภัยทุกท่าน ในวาระแรกไม่มีอะไรครับขออนุญาต ในวาระถัดมาเลย หากขออนุญาตเช็คองค์ประกอบ ก่อนนะคะ ลำดับต่อไปนะคะอาจารย์วันทนีย์พันธชาติค่ะที่ปรึกษาค่ะ ขอบพระคุณ ขอบพระคุณค่ะลำดับต่อไปนะคะผู้อำนวยการศูนย์บริหารจัด การเทคโนโลยี ดรอดิศรค่ะ ยังไม่เห็นในระบบนะคะแจ้งเข้าร่วมประชุมนะคะเดี๋ยวทางเลขาติดตามอีกครั้งค่ะลำดับต่อไปนะคะผู้อำนวยการฝ่าย ตามและประเมินผลค่ะด็อกเตอร์ศุภชัยค่ะ เข้าร่วมครับ รักคุณค่ะ ลำดับต่อไปค่ะ หัวหน้าทีมวิจัยเทคโนโลยี ที่ทุกคนเข้าถึงและสิ่งอำนวยความสะดวก เปิดณัฐนันท์ค่ะ ณัฐนันท์ค่ะ ขอบคุณค่ะลำดับต่อไปหัวหน้าทีมวิจัย การประมวลสัญญาณชีวการแพทย์ค่ะ ดรชูศักดิ์ค่ะ สวัสดีครับ ค่ะขอบคุณค่ะลำดับต่อหัวหน้าทีมวิจัยนวัตกรรมและข้อมูลเรื่อง ข้อมูลเพื่อสุขภาพค่ะ วัชรา ก่อนค่ะ มาครับมาครับอยู่ในนี้ ขอบพระคุณค่ะเราตอบอะไรหัวหน้าทีมวิจัยเทคโนโลยีเครื่องมือแพทย์ฝังในค่ะ ไปค่ะ เข้าร่วมประชุมครับ ขอบพระคุณค่ะต่อไปหัวหน้าทีมวิจัยโรคสร้างภาพ สร้างภาพทางการแพทย์นะคะ ลาประชุมแต่ว่าส่งผู้แทนเป็นดอกเตอร์บริษัทเข้าร่วมค่ะ ด็อกเตอร์วันอาทิตย์อะเข้าอยู่ไหมคะ เดี๋ยวขออนุญาตข้ามไปก่อนนะคะลำดับต่อไปหัวหน้าทีมการใช้ ประโยชน์ผลการวิจัยดรพสุค่ะ ขออนุญาตข้ามไปก่อนนะคะ ลำดับต่อไปค่ะที่หัวหน้าทีมฝ่ายแผนกลยุทธ์และ บริหารการวิจัยค่ะด็อกเตอร์กมลพรรณค่ะ สวัสดีค่ะ องค์ประชุม ครึ่งหนึ่งของการประชุมนะคะสามารถดำเนินการประชุมได้เลยค่ะ ขอบคุณค่ะ ครับสวัสดีครับก็ยินดีต้อนรับ ท่านนะคะ เดี๋ยวขอ วาระการประชุมขึ้น ครับสวัสดีครับ สวัสดีครับดอกเตอร์รีสอร์ทสวัสดีครับ เริ่มต้นวาระที่ 1 ประธานแจ้งให้ทราบ ไม่มีอะไรครับตอนนี้ไม่มี ไม่มีเรียนพิเศษ ขออภัยที่ สวัสดีครับ สวัสดีครับ ไปที่วาระที่ 2 เลยนะคะ ค่ะ วันนี้ขออนุญาตค่ะ ทางเลขา เพิ่มต่อจากของ อาจารย์นกกระจิบเป็นคำสั่ง ของสวทช ที่มีการปรับ OK ก็จะเป็นอันแรก เรายังอยู่ของ ms นะคะทำงานโดยมี ผอ. เป็นผู้กำกับดูแลรับผิดชอบ บริหารเอว โดยมีอำนาจหน้าที่เหมือนเดิม ที่เราเคยทำ คือจะดูแลเรื่องของบุคลากรนะคะแล้วก็ การมีวงเงิน ที่อยู่ในอำนาจ พิจารณานะคะ อยู่ที่ ครูคะ ขอบคุณนะคะ 20 ล้านบาทค่ะ ถัดไปค่ะ แจ้งให้ทราบเครื่องของ ผอ. EMS นะคะ จะเป็นดรกิตติ ซึ่ง pandorum นะคะซึ่ง ท่านได้ไปปฏิบัติเป็นรอง ผอ. ค่ะ เช่นกันนะคะมีหน้าที่ เหมือนกับที่ผ่านมาก็เป็นเรื่องของการบริหาร บุคลากรภายใน จัดการภายใน ms แล้วก็ ถ้าวงเงินที่จะพิจารณาดำเนินการ อนุมัติได้ก็อยู่ในวงเงิน 500 บาทค่ะ แล้วก็คำสั่งที่ 3 จะเป็น คำสั่งที่มอบหมาย หัวหน้าทีม II นะคะคุณจะเป็นคุณ วัชรากรหนูทองซึ่งมาแทน หน้านี้ค่ะ กคศรับรองรายงานการประชุมนะคะ ฝ่ายเลขาได้เวรไปแล้วทาง อีเมลแล้วก็ ไม่ได้มี การแก้ไขนะคะ ท่านลองดูถ้าเกิดว่ามีประเด็นเพิ่มเติมก็สามารถแจ้งได้นะครับ กลับมาได้ตอนนี้ก็ขอรับรองการประชุมก่อน เชิญสู่วาระที่ 3 ครับ เท่าไหร่ครับ ไปเป็นวันที่ 3 นะครับจะเป็นเรื่องของการรายงานผลรายงาน โปรไฟล์ปี 65 แล้วก็พร้อมกันนี้เลยก็เสนอ ร่าง AV Profile 466 นะคะ 65 ที่เป็นดาวสีเขียวนี้ก็คือ เราได้บรรลุ เกินกว่าแผนที่เราตั้งไว้นะคะ จะมีเปอร์เซ็นต์ ที่เขียนในคอลัมน์สุดท้าย มีอิมแพค ที่เรายังไม่บรรลุนะคะเราตั้งไว้ 3,000 บาท 2850 Investment ที่เราบรรลุก็คือตั้งไว้ 200 เราได้ 233 แล้วก็เป็นอิมคำเราตั้งไว้ 60 ได้มา 41 นะคะ โกหกเราทำ Paper ได้เยอะนะคะปีนี้ 13 IP 13 นะคะ ตั้งเอาไว้เราได้ 25 ต้นแบบตั้งเอาไว้ 16 เราได้ 16 แล้วก็ 2 นี่ จะเป็นกำลังพิจารณา อยู่ในระบบนะคะ แล้วก็ทีนี้ transfer 9 เราก็ทำไป 13 ค่ะ อันนี้ที่วงเล็บนี่ในช่วงนี้ก่อน เป้าหมายของปีถัดไปนะคะ ต่อไปก็จะออกขอความเห็นทุกท่านนะคะ ผอ. แล้วก็หัวหน้าทีมทุกท่าน ท่านคณะกรรมการว่ามีความเห็นอย่างไร การงาน ปีที่ผ่านมา ตรงไปข้างหน้า ขอถามนิดนึง เป็นวงเล็บนี่คือที่อยู่ใน สายๆใช่ไหมคะ ในวงเล็บ Prototype วงเล็บ 12 นี่คือวงเล็บนี่คืออะไรคะ เป็น ส่วนที่เป็น เห็นว่า ได้มี แข็งจุดอ่อน คุณเป็นอย่างไรบ้างในปีที่ผ่านมาหรือว่าไปข้างหน้าจากผลดำเนินงานในทีมที่ท่าน แล้วทำงานอยู่อย่างนี้ค่ะ ก็ได้นะคะเป็นความคิดเห็นอะไรก็ได้ ครับ ในปีที่ผ่านมาเข้าใจว่าก็เป็นช่วง ช่วงที่เป็นเครดิตด้วยแล้วก็ในสถานการณ์โควิด ในแต่ละทีมไปก็พยายามจะผลักดันผลงานออกมา ถามนะคะ ฮัลโหลครับ ดรกิตติกรเลยไหมครับ พี่แอนอาจจะไม่ได้ยินดอกเตอร์กิตติหรือเปล่าคะ ได้ยินไหมคะ ที่พูดไปสักพักนึง เหมือนไม่ได้ยิน เหมือนพี่แอน ไม่ได้ยินที่เราพูด สิ้นสุดได้ยินพี่แอน เหมือนว่าพี่แอนไม่ได้ยินเราหรือเปล่าคะ ช่วยตอบคำถามตรงวงเล็บนะคะแล้วก็หยิบปฏิวัติวงเล็บนะคะ เป็นนักวิจัยส่งเข้าระบบล่าช้า คิดถึงแต่ว่าทาง Km นะคะเขาพยายามวิ่งให้ทัน วัดผลยังไม่ออกมา ก็เลยสั่งไว้ก่อนค่ะ แต่ว่ามันจะเป็นขน ของปี 65 ปีนี้ก็พยายามทุกคนก็ทุกท่านก็พยายามอย่างเต็มที่นะครับ เห็นพยายามเข็นทั้งส่วนที่อิมแพค ยอมรับว่าเป็นตัวเลขที่น่ากลัว ตัวแรกครั้งแรกที่เห็นก็ตกใจว่าทำไมเยอะจัง ก็พยายามจะผลักดันผลงาน ให้ตอบโจทย์ ของนายโสธรที่วางแผนไว้นะครับในส่วนแรก ในส่วนของ กินค่ำ เข้าใจว่าเราก็ยังขาด ก็เป็นปัจจัยที่เราไม่สามารถที่จะคนโทรได้ เข้าใจว่า ขายไปเยอะก็คือในส่วนของที่ได้จากสปสช ซึ่งเรา รับงานจากสพฉแล้วก็ส่งเงิน ต่อ 1 ตรงนั้นนี่ทีมงานเราส่งมอบทุกอย่างหมดแล้ว แปลว่า เงินยังไม่ถึงสปสชก็เลยยังส่งมาไม่ได้ก็เลยเป็นที่มาว่าเดือนนี้น่าจะ ขายไปเป็นส่วนใหญ่เหมือนกัน ว่าจะทำ ABC ปิดร้านนี้ก็ เต็มที่เหมือนกันนะครับตั้งแต่ละที Paper ก็มั่นใจว่า อยู่ไหนไปหลายด้วยส่วนที่ช่วยกันส่งกันมา ปีนี้จะเป็นอย่างไร เราจะเอาตรงไหน มีส่วนที่จะตอบโจทย์ พี่ทักมาในปีนี้ แล้วก็ส่วน Prototype ก็ตาม เห็นได้ตามที่ได้ตามเป้าหมายส่วนอื่นก็ ต้องขอบคุณทุกคนนะคะ วิธีช่วยกัน อย่างเต็มที่นะคะ คนร่วมแรงร่วมใจ น่าจะผ่านเป็นส่วนใหญ่เลยนะครับ comment ที่ ดีมากครับ มุมมองผม ครับ ผมต้องมานั่งดูว่าในปีถัดไปจะต้องเยอะอย่างนี้อีกหรือเปล่ามันจะทำได้แค่ไหน ซึ่งก็มานั่งวิเคราะห์กันอีกทีนึง ขอเรียนเชิญท่านอื่น เอาของปี 60 6 นี่ เอาของปี 6 นี่ หาดใหญ่สวทชมันออกมาแล้วใช่ไหมครับ พอรู้ไหม ออกมาแล้วครับ Lava ประเด็นนี้เหมือนกันครับ ค่าแชร์ไหมคะ แชร์ได้ใช้ได้ก็อยากเห็นจะได้ อะไรกันหรือเปล่า ขออนุญาตที่ 1 นะคะ ครับ คือจริงๆประเด็นที่อยากเปลี่ยนคือ ในส่วน การเตรียม Profile ของ spd นะครับ อาจจะเพิ่มเรื่อง KFC อีก 1-2 นะครับแต่เดี๋ยวผมเล่านิดนึงก่อนนะคะ ก็คือ มีเป้าใหญ่สวทชนะครับ ก็จะมีเรื่องขน กระทบการลงทุน ที่มีอยู่แล้วนะคะ การพัฒนาอาชีพโบราณบุคลากรด้วยวทก็จะเป็นเรื่อง พัฒนากำลังพลนะครับ 13 น่าจะไม่ ต้องลงที่ amed มีเรื่อง รายได้จากค่าใช้จ่ายนี้ก็ คนเดิมนะครับ อาจจะมี คอก as3 การสร้างให้เกิดการทำงานร่วมกัน วันนี้จะ ประเมินเป็น milestone นะครับก็จะมีแผนทำไม่ได้ตามแผน ที่นี้ส่วน KFC ก็ มีทั้งส่วนที่เป็นนโยบายอาจารย์ชูเกียรติ เพิ่มเข้ามาด้วยนะครับคืออยากให้ ลาก่อน ช่วย ภาคเอกชนและชุมชนมากขึ้น พอได้บอกว่าจะส่งบุคลากรที่ทำงานอยู่กับผ้า รายการเกษตรกร ไม่น้อยกว่าร้อยละ 30 ไม่แน่ใจว่ะ มีผู้แทนอยู่ใน กินอยู่แล้วไหมอันนั้นน่าจะทราบ เขาจะมีสื่อสาร รายละเอียดมากกว่านะครับ อันนี้เป็นสไลด์ที่นำเสนอ ก็คือพวก โครงการรับจ้างวิจัยพวกนี้นะครับก็จะนับด้วยนะครับ แล้วก็จะมีจำนวนบริษัทชุมชนที่ได้รับ ยกระดับด้วยวัฒนาก็จะมีทั้งไปทำงานต่อ เข้าใจว่ามีนัดหลายๆอย่างนะคะ อาจจะต้อง คอนเฟิร์มต้อง redragon นิดนึงแล้วก็มี ทรัพย์สินทางปัญญา เพิ่ม ส่วน Profile ของ ms นี่ก็อยากจะเสนอว่าน่าจะ พิจารณาเพิ่ม เพิ่มเรื่องทำงานกับภาค ผลิตบริการเกษตรกรรม ไว้เลย กลับจำนวนบริษัท ที่ได้รับการยกระดับด้วยเพราะว่ามีแนวโน้มว่า เดี๋ยวตอนที่ ขอบฟ้า Profile ก็จะมี 2 ตัวนี้เพิ่มเข้ามาครับ ขอถามนิดนึงก็คือ จำนวนชุมชนที่ยกระดับถนน โครงการของชุมชน หรือบริษัท โครงการหรือ 330 โครงการก็ได้ โครงการก็ได้ชุมชนก็ได้ ชุมชนก็ได้ใช่ไหมครับเพราะว่า น่าจะเป็น iPad คือ iPad เขาก็จะเป็นโครงการครับ เขาจะนัดชุมชนก็เลยบ่นกันอยู่ค่ะ อันนี้ให้ทางไหนเป็นคนนับถือว่าเราสามารถเสนอ สมมุติเราไปทำงานในพื้นที่เรานัดชุมชนหรือเปล่าหรือยังไง ก็นึกว่าจะมีนิยามอยู่นะ ดีไม่แน่ใจถ้าที่ประชุมนี้มีผู้แทนที่อยู่ใน BSC Call ทีมน่าจะให้ข้อมูลได้ดีกว่าผม ไม่อย่างนั้นผมต้องหาสไลด์นิดนึง อยู่ไหมคะ สุนัขไม่ได้เข้าค่ะอาจารย์ อาจจะเป็นพี่โอเข้า พี่โอ๋ส่งทำนะคะ อ๋อ BSC ใช่ค่ะ OK ปีนี้ เดี๋ยวช่วยไปหานะคะว่า อย่าง อย่างกิตติไปช่วยอย่างเช่น ขายของ นับอย่างอะไรอะไรอย่างนี้ อยู่ มันตรงไปทำกับ ทีม 1 รับทำ ชุมชนเรื่อง ไอ้ตัวเทเลเซลล์ ชุมชนที่เข้ากับตัวโซล่าเซลล์ใช่ไหมครับ มันจะขยายไปเรื่อยๆ ประมาณเพิ่มขึ้น เขาให้ บีลัคกี้ ที่ชุมชนนะคะ ที่เราทำที่อันเดิมคือ 21 แข่งครับ เป็นชุมชน คราวนี้จะได้เท่าไหร่ล่ะ 21 เลยครับในปีนี้ 21 ชุมชน อันนี้เดี๋ยวฝาก ทีม ทีมเลขาแล้วกัน ไปเช็คค่ะ อันนี้จะเป็นหน้านิยามนะครับ เดี๋ยวผมว่า เช็คกับฝ่ายกลยุทธ์จะชัวร์ที่สุดครับ ประเภทว่า โครงการ ลักษณะนี้นะไปใหม่นะครับจะได้ให้ทาง กลยุทธ์เขาพิจารณา OK ขอบคุณครับ จริงๆเขากำหนดว่าเป็นงาน iPad กลับมาสอนเราจะได้ไม่ไป หรืออยากรู้ว่า 01 ทำอะไรแบบนี้ไหมหรือมันจะถูกดึงพลอยลงในเพจหรือเปล่า จะได้เตรียมตัว ค่ะ ผมให้ข้อมูลได้นิดนึงครับ ค่ะขอบคุณค่ะ พอดีส่วนที่เป็น 330 ครับตรงนั้นน่ะ เป็น จำนวนนับ ที่เข้าไปมีส่วน สไลด์กลับไปที่สไลด์หน้านั้นครับ การมีส่วนช่วยอุตสาหกรรม ยกระดับ ตรงนั้นน่ะ ไม่ได้หมายถึงเฉพาะ iPad อย่างเดียว ไอแทคเนี่ย จะนับเฉพาะ สงกรานต์ที่ มีนักวิจัยสวทช หรือใช้องค์ความรู้ของสวทชเข้าไป ยกระดับอุตสาหกรรมหรือชุมชนนะครับ เพราะฉะนั้น เพราะฉะนั้น ลำพังไอ้ Tab คงมีไม่ถึง 330 ครับ ต้องอาศัยเป้าหมาย 330 โครงการ คงต้องมาจัด อาคารสวทช ก็อย่างที่อาจารย์พูดถึงเมื่อกี้ก็คือโครงการที่จะไปช่วย ชุมชน ใช้ขอบอะไรอย่างนี้ นับเป็น 1 ชุมชนนะครับ ว่าจะมีกี่เทคโนโลยี ตาม นับแค่ 10 ชน ได้ค่ะ หรือถ้าเป็นอุตสาหกรรมเอก ไก่ชน ก็เช่นเดียวกันครับเป็น สายบริษัท ในบริษัทนี้อาจจะมี หลายอุตสาหกรรม เทคโนโลยีเข้าไปก็นับแค่ 1 ที่นี้ ของกฤตินี ตอนนี้ จะมีเรื่อง อุตสาหกรรมเนี่ยก็คือร้านขายยา ได้มีโอกาสเข้ามา ยกระดับเป็นหน่วยบริการให้สปสช นวัตกรรมเราไป ใช้ ตรงนี้ประมาณ 1 แห่งอย่างนี้จะไปค้าง คือเข้าใจว่าทางสัญญา Hi จะนับเป็น โครงการหรือสัญญาครับ การทำโครงการ พันธุ์แห่งแยกเป็นโครงการก็น่าจะ หลายคน จะทำแค่ 1 โครงการ 1 สัญญาแต่เราไม่ได้หมายถึง จำนวน ที่ร้านขายยาที่เข้ามาทำโครงการ เป็นคู่สัญญาอย่างนี้ น่าจะนะ สัญญา วิธีทำ เย็น แต่จะไม่นับ สคริปสั้นถ้าเป็น Script เดี๋ยวเป็นสัญญาณ มีสัญญาณใช่ไหมเขาจะรับสัญญาณ มันทำเป็น project ทั้งกลุ่มก็จะมองเป็น กลับ เดี๋ยวดูวิธีครับ อันนี้ต้องไปปรึกษาทางฝ่ายแผนอีกทีนะครับผม พอดีว่าคิดว่าถ้าสมมุติ มีเป็นพันร้านขายยาชื่อร้านขายยาไม่ซ้ำกันเลย อย่างนี้ เขาจะนับให้แบบไหน ระดับให้ ก็ดีเลยครับ เกิน 330 แน่นอนอะไรอย่างนี้ คิดว่าผมคิดว่าเขาน่าจะต้องมี อ้างอิงนะครับ ว่าเป็น สัญญาหรือเป็นคู่สัญญา พี่เอาผลงาน ไปใช้นะคะ ก็มีที่เรา กำลังทำ โรงพยาพยาบาล 75 โรงพยาบาลนะคะ เดี๋ยวฝากทีมแล้วกันนะคะครับได้ครับ ไม่เห็นเมื่อกี้ ขอรายละเอียดเขียนไปนะเป็นรายการ ถ้าเป็นโครงการก็น่าจะตรงตามนั้น เป็นรายโครงการ ค่าต่อไปค่ะ ครับ ค่ะเชิญค่ะ เชิญครับวาระถัดไปครับ พี่แอน แต่ได้ยินไหมคะว่านัดถัดไปจะเป็นเรื่องของการสรุปผลการส่งข้อเสนอโครงการ เขาขอรับทุนการสนับสนุนแหล่งทุนภายนอกนะครับ เรื่องเราได้ส่งไปปี 65 โครงการนะคะจำนวนเงิน 200 6.1 ล้านบาท ไม่เอา 4 โครงการนะคะ บูรณาการ แล้วก็รีบผ่านเบื้องต้น ยังไม่จบกระบวนการทางการ ผ่านเข้ารอบแรก 4 โครงการก็ไม่ผ่านตอนนี้สิ แล้วก็ยังรอผลการพิจารณา 5 โครงการค่ะ ชุดนี้เป็นเพื่อทราบค่ะไม่ทราบท่านใดจะให้ความเห็นเพิ่มเติมไหมคะ โอเคครับเราไปต่อเลยครับ ต่อไปจะเป็นการใช้ประโยชน์ผลการวิจัยค่ะ ขอเชิญ Doctor พระศุกร์ค่ะ ไปเร็วๆ เลยก็ได้ครับ ก็จะเป็นขาหมู พวกกิจกรรมประชาสัมพันธ์และก็สื่อสารสังคมแรกก็คือ วันนี้เรา เป็น เรื่อง I create ปี 2012 จะเป็น Hybrid ที่ฮ่องกง คือเป็นออนไซต์ที่โลโก้อย่างเดียว ต่างชาติก็เป็นออนไลน์เข้าไปครับ สมเด็จพระกนิษฐาธิราชเจ้าท่านไปเปิดงาน ทุกครั้งครับ เปิดงานแบบออนไลน์ครับ แล้วก็มีงานก็จะเป็นเรื่องการประกวด itsc ด้วยซึ่งปีนี้ เหมือนเราได้ผลงานที่ชนะ เด็กไทยก็ชนะมาหลายวันครับ มีรางวัลใหญ่ 2 เหรียญทองค่ะ เป็นเรื่องเกี่ยวกับสิ่งประดิษฐ์ ด้านกายภาพแขน กลับแล้วก็ยังติดปัญหาเรื่อง การออกแบบรถเข็นไฟฟ้ารูปแบบใหม่ จะเป็นงานกายภาพแขนน่าจะธรรมศาสตร์ อันต่อไปครับ ซึ่งปีนี้ ปี 2023 ประเทศไทยเป็นเจ้าภาพ I create เตรียมจัดงานครับโดยสวทชน่าจะเป็นเจ้าภาพ เรื่องถัดมาครับก็ตอนปลายเดือนสิงหาคม 29 สิงหาคมก็จะมีทีมของ ATM ครับอันนี้เป็นโปรเจคที่กำลังทำร่วมกัน ทาง We Have Research ติ๋วของสิงคโปร์ที่ นันยาง อันนี้ก็ได้ทุน น่าจะกินโคก จัด workshop ที่สิงคโปร์ ทำงานร่วมกันอันนี้คือเกม ทำ เพื่อใช้ในฐานข้อมูล เรื่องลิฟท์ของคนพิการครับ ก็จะเป็นกิจกรรมอันนี้งานนี้ก็พยายามขอทุนอยู่ครับ กำลังหาแหล่งทุนเพื่อจะได้โครงการนี้ระหว่างนี้ก็ใช้เงินเท่าที่มีอยู่ ทำก่อนค่ะ สแกนที่ 1 มันไม่ใช่มีแค่คนพิการนะคะ ทำกลุ่มที่ เซียนสเต็ป หลังจากเป็น Stroke มาแล้วต้องรีบนะคะ กลับพวกสัตว์ตลก ข้อเข่า ที่ต้องทำ treatment แล้วก็ ต้องทำอีกอันนึงก็คือเรื่องปกติครับที่ใส่ขาแล้วเดินแบบปกติค่ะ เดี๋ยวแก้ให้ถูกต้องค่ะ ก็ว่าแปลกๆ เลียคนพิการ อันถัดไป อันนี้ก็หยิบไปบรรยาย ไต้หวัน อันนี้ว่าจะนอนไซส์ที่ประเทศไทย ก็โพสต์ก็เป็นโรงพยาบาล ช้างหัว Christian Hospital หน่วยงานก็จะมีสติ๊กเกอร์ พูดหลายท่านครับก็จะมีคุณปรีชาอดิศร จากภาคอุตสาหกรรมก็มีคนเข้าร่วมประมาณ 200 กว่าคนเมื่อตอนต้นเดือนกันยายน ไปค่ะ อันนี้อีกงานหนึ่งตอนกลางเดือนกันยายนครับก็จะมีการเซ็น MOU ครับ ระหว่างสพช</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เก็บผล Revoice การประชุมคณะอนุกรรมการ ตู่</dc:title>
  <dc:creator/>
  <cp:keywords/>
  <dcterms:created xsi:type="dcterms:W3CDTF">2022-10-10T09:04:32Z</dcterms:created>
  <dcterms:modified xsi:type="dcterms:W3CDTF">2022-10-10T09:04: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10 ตุลาคม 2565 เวลา 15.00 น.</vt:lpwstr>
  </property>
  <property fmtid="{D5CDD505-2E9C-101B-9397-08002B2CF9AE}" pid="3" name="subtitle">
    <vt:lpwstr/>
  </property>
</Properties>
</file>